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07B11" w14:textId="45CD527A" w:rsidR="008116FC" w:rsidRDefault="008116FC" w:rsidP="008116FC">
      <w:pPr>
        <w:spacing w:after="0" w:line="240" w:lineRule="auto"/>
        <w:jc w:val="right"/>
        <w:rPr>
          <w:b/>
          <w:color w:val="595959" w:themeColor="text1" w:themeTint="A6"/>
          <w:sz w:val="48"/>
        </w:rPr>
      </w:pPr>
      <w:r>
        <w:rPr>
          <w:b/>
          <w:noProof/>
          <w:color w:val="595959" w:themeColor="text1" w:themeTint="A6"/>
          <w:sz w:val="48"/>
        </w:rPr>
        <w:drawing>
          <wp:inline distT="0" distB="0" distL="0" distR="0" wp14:anchorId="70E1FC7E" wp14:editId="77549C0E">
            <wp:extent cx="2457447" cy="488774"/>
            <wp:effectExtent l="0" t="0" r="635" b="6985"/>
            <wp:docPr id="89537368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37368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826" cy="49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7B3DF86E" w:rsidR="004236AE" w:rsidRPr="009B4459" w:rsidRDefault="00833088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>ANALISI SWOT DEL CAMBIAMENTO DI CARRIERA</w:t>
      </w:r>
      <w:bookmarkStart w:id="0" w:name="_Hlk536359931"/>
      <w:r w:rsidR="006F7593">
        <w:rPr>
          <w:b/>
          <w:color w:val="595959" w:themeColor="text1" w:themeTint="A6"/>
          <w:sz w:val="48"/>
        </w:rPr>
        <w:t xml:space="preserve"> </w:t>
      </w:r>
    </w:p>
    <w:p w14:paraId="507E3F71" w14:textId="763380A2" w:rsidR="00C644E8" w:rsidRPr="006127F2" w:rsidRDefault="00C644E8" w:rsidP="00C644E8">
      <w:pPr>
        <w:spacing w:after="100" w:line="240" w:lineRule="auto"/>
        <w:rPr>
          <w:sz w:val="16"/>
          <w:szCs w:val="20"/>
        </w:rPr>
      </w:pPr>
    </w:p>
    <w:p w14:paraId="21BB8968" w14:textId="3E1571D6" w:rsidR="00833088" w:rsidRPr="00537789" w:rsidRDefault="004C345F" w:rsidP="00E74A09">
      <w:pPr>
        <w:spacing w:after="0" w:line="276" w:lineRule="auto"/>
        <w:rPr>
          <w:color w:val="595959" w:themeColor="text1" w:themeTint="A6"/>
          <w:sz w:val="24"/>
          <w:szCs w:val="24"/>
        </w:rPr>
        <w:sectPr w:rsidR="00833088" w:rsidRPr="0053778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3B0B806" wp14:editId="1A22837C">
                <wp:simplePos x="0" y="0"/>
                <wp:positionH relativeFrom="column">
                  <wp:posOffset>137795</wp:posOffset>
                </wp:positionH>
                <wp:positionV relativeFrom="page">
                  <wp:posOffset>1292860</wp:posOffset>
                </wp:positionV>
                <wp:extent cx="1677600" cy="774000"/>
                <wp:effectExtent l="0" t="0" r="0" b="76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7600" cy="77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EC5929" w14:textId="77777777" w:rsidR="0091541A" w:rsidRPr="006B2464" w:rsidRDefault="0091541A" w:rsidP="006E04C2">
                            <w:pPr>
                              <w:spacing w:line="228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Quali risorse e competenze puoi portare in questo campo? Cosa trovi attraente?</w:t>
                            </w:r>
                          </w:p>
                          <w:p w14:paraId="4FF0AB1F" w14:textId="03F49D73" w:rsidR="0091541A" w:rsidRPr="006B2464" w:rsidRDefault="0091541A" w:rsidP="006E04C2">
                            <w:pPr>
                              <w:spacing w:after="0" w:line="228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0B806" id="Rectangle 6" o:spid="_x0000_s1026" style="position:absolute;margin-left:10.85pt;margin-top:101.8pt;width:132.1pt;height:60.9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" filled="f" stroked="f" strokeweight="1pt">
                <v:textbox inset="0,0,0,0">
                  <w:txbxContent>
                    <w:p w14:paraId="5CEC5929" w14:textId="77777777" w:rsidR="0091541A" w:rsidRPr="006B2464" w:rsidRDefault="0091541A" w:rsidP="006E04C2">
                      <w:pPr>
                        <w:spacing w:line="228" w:lineRule="auto"/>
                        <w:rPr>
                          <w:color w:val="FFFFFF" w:themeColor="background1"/>
                          <w:szCs w:val="20"/>
                        </w:rPr>
                      </w:pPr>
                      <w:r>
                        <w:rPr>
                          <w:color w:val="FFFFFF" w:themeColor="background1"/>
                        </w:rPr>
                        <w:t>Quali risorse e competenze puoi portare in questo campo? Cosa trovi attraente?</w:t>
                      </w:r>
                    </w:p>
                    <w:p w14:paraId="4FF0AB1F" w14:textId="03F49D73" w:rsidR="0091541A" w:rsidRPr="006B2464" w:rsidRDefault="0091541A" w:rsidP="006E04C2">
                      <w:pPr>
                        <w:spacing w:after="0" w:line="228" w:lineRule="auto"/>
                        <w:rPr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6023B74" wp14:editId="0F97E7B4">
                <wp:simplePos x="0" y="0"/>
                <wp:positionH relativeFrom="column">
                  <wp:posOffset>7205345</wp:posOffset>
                </wp:positionH>
                <wp:positionV relativeFrom="page">
                  <wp:posOffset>1292860</wp:posOffset>
                </wp:positionV>
                <wp:extent cx="1216800" cy="763200"/>
                <wp:effectExtent l="0" t="0" r="254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6800" cy="76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377CEF" w14:textId="77777777" w:rsidR="0091541A" w:rsidRPr="006B2464" w:rsidRDefault="0091541A" w:rsidP="006E04C2">
                            <w:pPr>
                              <w:spacing w:line="228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Elenca eventuali rischi di accesso a questo campo.</w:t>
                            </w:r>
                          </w:p>
                          <w:p w14:paraId="71A26560" w14:textId="5F4AE973" w:rsidR="0091541A" w:rsidRPr="006B2464" w:rsidRDefault="0091541A" w:rsidP="006E04C2">
                            <w:pPr>
                              <w:spacing w:after="0" w:line="228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023B74" id="Rectangle 9" o:spid="_x0000_s1027" style="position:absolute;margin-left:567.35pt;margin-top:101.8pt;width:95.8pt;height:60.1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" filled="f" stroked="f" strokeweight="1pt">
                <v:textbox inset="0,0,0,0">
                  <w:txbxContent>
                    <w:p w14:paraId="4D377CEF" w14:textId="77777777" w:rsidR="0091541A" w:rsidRPr="006B2464" w:rsidRDefault="0091541A" w:rsidP="006E04C2">
                      <w:pPr>
                        <w:spacing w:line="228" w:lineRule="auto"/>
                        <w:rPr>
                          <w:color w:val="FFFFFF" w:themeColor="background1"/>
                          <w:szCs w:val="20"/>
                        </w:rPr>
                      </w:pPr>
                      <w:r>
                        <w:rPr>
                          <w:color w:val="FFFFFF" w:themeColor="background1"/>
                        </w:rPr>
                        <w:t>Elenca eventuali rischi di accesso a questo campo.</w:t>
                      </w:r>
                    </w:p>
                    <w:p w14:paraId="71A26560" w14:textId="5F4AE973" w:rsidR="0091541A" w:rsidRPr="006B2464" w:rsidRDefault="0091541A" w:rsidP="006E04C2">
                      <w:pPr>
                        <w:spacing w:after="0" w:line="228" w:lineRule="auto"/>
                        <w:rPr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0B6D2F" wp14:editId="4E59115F">
                <wp:simplePos x="0" y="0"/>
                <wp:positionH relativeFrom="column">
                  <wp:posOffset>2491105</wp:posOffset>
                </wp:positionH>
                <wp:positionV relativeFrom="page">
                  <wp:posOffset>1292860</wp:posOffset>
                </wp:positionV>
                <wp:extent cx="1494000" cy="640800"/>
                <wp:effectExtent l="0" t="0" r="11430" b="698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4000" cy="64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4B8D1F" w14:textId="77777777" w:rsidR="0091541A" w:rsidRPr="006B2464" w:rsidRDefault="0091541A" w:rsidP="006E04C2">
                            <w:pPr>
                              <w:spacing w:line="228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Elenca eventuali deficit di competenza che hai questo campo. </w:t>
                            </w:r>
                          </w:p>
                          <w:p w14:paraId="0FF6E312" w14:textId="00922DBF" w:rsidR="0091541A" w:rsidRPr="006B2464" w:rsidRDefault="0091541A" w:rsidP="006E04C2">
                            <w:pPr>
                              <w:spacing w:after="0" w:line="228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B6D2F" id="Rectangle 7" o:spid="_x0000_s1028" style="position:absolute;margin-left:196.15pt;margin-top:101.8pt;width:117.65pt;height:50.4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" filled="f" stroked="f" strokeweight="1pt">
                <v:textbox inset="0,0,0,0">
                  <w:txbxContent>
                    <w:p w14:paraId="3A4B8D1F" w14:textId="77777777" w:rsidR="0091541A" w:rsidRPr="006B2464" w:rsidRDefault="0091541A" w:rsidP="006E04C2">
                      <w:pPr>
                        <w:spacing w:line="228" w:lineRule="auto"/>
                        <w:rPr>
                          <w:color w:val="FFFFFF" w:themeColor="background1"/>
                          <w:szCs w:val="20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Elenca eventuali deficit di competenza che hai questo campo. </w:t>
                      </w:r>
                    </w:p>
                    <w:p w14:paraId="0FF6E312" w14:textId="00922DBF" w:rsidR="0091541A" w:rsidRPr="006B2464" w:rsidRDefault="0091541A" w:rsidP="006E04C2">
                      <w:pPr>
                        <w:spacing w:after="0" w:line="228" w:lineRule="auto"/>
                        <w:rPr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  <w10:wrap anchory="page"/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A9CA3BC" wp14:editId="301D105B">
                <wp:simplePos x="0" y="0"/>
                <wp:positionH relativeFrom="column">
                  <wp:posOffset>4850130</wp:posOffset>
                </wp:positionH>
                <wp:positionV relativeFrom="paragraph">
                  <wp:posOffset>411109</wp:posOffset>
                </wp:positionV>
                <wp:extent cx="1777042" cy="774700"/>
                <wp:effectExtent l="0" t="0" r="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7042" cy="774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80C596" w14:textId="391AF27B" w:rsidR="0091541A" w:rsidRPr="006B2464" w:rsidRDefault="0091541A" w:rsidP="006E04C2">
                            <w:pPr>
                              <w:spacing w:line="228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Valuta il clima del mercato. Elenca eventuali fattori esterni che beneficiano </w:t>
                            </w:r>
                            <w:r w:rsidR="004C345F">
                              <w:rPr>
                                <w:color w:val="FFFFFF" w:themeColor="background1"/>
                              </w:rPr>
                              <w:br/>
                            </w:r>
                            <w:r>
                              <w:rPr>
                                <w:color w:val="FFFFFF" w:themeColor="background1"/>
                              </w:rPr>
                              <w:t>di questo percorso di carriera.</w:t>
                            </w:r>
                          </w:p>
                          <w:p w14:paraId="63D138C7" w14:textId="6FDAEC4B" w:rsidR="0091541A" w:rsidRPr="006B2464" w:rsidRDefault="0091541A" w:rsidP="006E04C2">
                            <w:pPr>
                              <w:spacing w:after="0" w:line="228" w:lineRule="auto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9CA3BC" id="Rectangle 8" o:spid="_x0000_s1029" style="position:absolute;margin-left:381.9pt;margin-top:32.35pt;width:139.9pt;height:61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" filled="f" stroked="f" strokeweight="1pt">
                <v:textbox inset="0,0,0,0">
                  <w:txbxContent>
                    <w:p w14:paraId="5980C596" w14:textId="391AF27B" w:rsidR="0091541A" w:rsidRPr="006B2464" w:rsidRDefault="0091541A" w:rsidP="006E04C2">
                      <w:pPr>
                        <w:spacing w:line="228" w:lineRule="auto"/>
                        <w:rPr>
                          <w:color w:val="FFFFFF" w:themeColor="background1"/>
                          <w:szCs w:val="20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Valuta il clima del mercato. Elenca eventuali fattori esterni che beneficiano </w:t>
                      </w:r>
                      <w:r w:rsidR="004C345F">
                        <w:rPr>
                          <w:color w:val="FFFFFF" w:themeColor="background1"/>
                        </w:rPr>
                        <w:br/>
                      </w:r>
                      <w:r>
                        <w:rPr>
                          <w:color w:val="FFFFFF" w:themeColor="background1"/>
                        </w:rPr>
                        <w:t>di questo percorso di carriera.</w:t>
                      </w:r>
                    </w:p>
                    <w:p w14:paraId="63D138C7" w14:textId="6FDAEC4B" w:rsidR="0091541A" w:rsidRPr="006B2464" w:rsidRDefault="0091541A" w:rsidP="006E04C2">
                      <w:pPr>
                        <w:spacing w:after="0" w:line="228" w:lineRule="auto"/>
                        <w:rPr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79D36747" wp14:editId="372A6BC9">
                <wp:simplePos x="0" y="0"/>
                <wp:positionH relativeFrom="column">
                  <wp:posOffset>7073265</wp:posOffset>
                </wp:positionH>
                <wp:positionV relativeFrom="paragraph">
                  <wp:posOffset>1250315</wp:posOffset>
                </wp:positionV>
                <wp:extent cx="2194560" cy="4937760"/>
                <wp:effectExtent l="0" t="0" r="254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F1EF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E66D8" w14:textId="0DA6531F" w:rsidR="000A28D5" w:rsidRPr="000A28D5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Minaccia uno</w:t>
                            </w:r>
                          </w:p>
                          <w:p w14:paraId="4B85B3C7" w14:textId="16370F33" w:rsidR="000A28D5" w:rsidRPr="000A28D5" w:rsidRDefault="000A28D5" w:rsidP="000A28D5">
                            <w:pPr>
                              <w:ind w:left="360" w:hanging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34EC317" w14:textId="77777777" w:rsidR="000A28D5" w:rsidRPr="000A28D5" w:rsidRDefault="000A28D5" w:rsidP="000A28D5">
                            <w:pPr>
                              <w:spacing w:after="120" w:line="240" w:lineRule="auto"/>
                              <w:ind w:left="360" w:hanging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36747" id="Rectangle 16" o:spid="_x0000_s1030" style="position:absolute;margin-left:556.95pt;margin-top:98.45pt;width:172.8pt;height:388.8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" fillcolor="#f1efef" stroked="f" strokeweight="1pt">
                <v:textbox inset=",7.2pt">
                  <w:txbxContent>
                    <w:p w14:paraId="61DE66D8" w14:textId="0DA6531F" w:rsidR="000A28D5" w:rsidRPr="000A28D5" w:rsidRDefault="00892F72" w:rsidP="000A28D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>Minaccia uno</w:t>
                      </w:r>
                    </w:p>
                    <w:p w14:paraId="4B85B3C7" w14:textId="16370F33" w:rsidR="000A28D5" w:rsidRPr="000A28D5" w:rsidRDefault="000A28D5" w:rsidP="000A28D5">
                      <w:pPr>
                        <w:ind w:left="360" w:hanging="36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34EC317" w14:textId="77777777" w:rsidR="000A28D5" w:rsidRPr="000A28D5" w:rsidRDefault="000A28D5" w:rsidP="000A28D5">
                      <w:pPr>
                        <w:spacing w:after="120" w:line="240" w:lineRule="auto"/>
                        <w:ind w:left="360" w:hanging="36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02F88DA" wp14:editId="378CFF49">
                <wp:simplePos x="0" y="0"/>
                <wp:positionH relativeFrom="column">
                  <wp:posOffset>4725035</wp:posOffset>
                </wp:positionH>
                <wp:positionV relativeFrom="paragraph">
                  <wp:posOffset>1251585</wp:posOffset>
                </wp:positionV>
                <wp:extent cx="2194560" cy="4937760"/>
                <wp:effectExtent l="0" t="0" r="2540" b="25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E3F5F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1FF9" w14:textId="2CF41F07" w:rsidR="000A28D5" w:rsidRPr="000A28D5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Opportunità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F88DA" id="Rectangle 15" o:spid="_x0000_s1031" style="position:absolute;margin-left:372.05pt;margin-top:98.55pt;width:172.8pt;height:388.8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" fillcolor="#e3f5f4" stroked="f" strokeweight="1pt">
                <v:textbox inset=",7.2pt">
                  <w:txbxContent>
                    <w:p w14:paraId="4EBE1FF9" w14:textId="2CF41F07" w:rsidR="000A28D5" w:rsidRPr="000A28D5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>Opportunità uno</w:t>
                      </w: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442C1AC" wp14:editId="5C941240">
                <wp:simplePos x="0" y="0"/>
                <wp:positionH relativeFrom="column">
                  <wp:posOffset>2361565</wp:posOffset>
                </wp:positionH>
                <wp:positionV relativeFrom="paragraph">
                  <wp:posOffset>1251585</wp:posOffset>
                </wp:positionV>
                <wp:extent cx="2194560" cy="4937760"/>
                <wp:effectExtent l="0" t="0" r="2540" b="25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FFF6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C0C256" w14:textId="03A72E24" w:rsidR="000A28D5" w:rsidRPr="000A28D5" w:rsidRDefault="00892F72" w:rsidP="00892F7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 xml:space="preserve">Punto debole uno </w:t>
                            </w:r>
                            <w:r w:rsidR="000A28D5"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2C1AC" id="Rectangle 14" o:spid="_x0000_s1032" style="position:absolute;margin-left:185.95pt;margin-top:98.55pt;width:172.8pt;height:388.8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" fillcolor="#fff6e9" stroked="f" strokeweight="1pt">
                <v:textbox inset=",7.2pt">
                  <w:txbxContent>
                    <w:p w14:paraId="56C0C256" w14:textId="03A72E24" w:rsidR="000A28D5" w:rsidRPr="000A28D5" w:rsidRDefault="00892F72" w:rsidP="00892F7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36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 xml:space="preserve">Punto debole uno </w:t>
                      </w:r>
                      <w:r w:rsidR="000A28D5"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B319B45" wp14:editId="751909A6">
                <wp:simplePos x="0" y="0"/>
                <wp:positionH relativeFrom="column">
                  <wp:posOffset>-635</wp:posOffset>
                </wp:positionH>
                <wp:positionV relativeFrom="paragraph">
                  <wp:posOffset>1253490</wp:posOffset>
                </wp:positionV>
                <wp:extent cx="2194560" cy="4937760"/>
                <wp:effectExtent l="0" t="0" r="2540" b="25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EDF4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6A11F" w14:textId="45673C05" w:rsidR="000A28D5" w:rsidRPr="000A28D5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ind w:left="270" w:hanging="27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Punto di forza uno</w:t>
                            </w:r>
                            <w:r w:rsidR="002B24F1" w:rsidRPr="002B24F1"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19B45" id="Rectangle 10" o:spid="_x0000_s1033" style="position:absolute;margin-left:-.05pt;margin-top:98.7pt;width:172.8pt;height:388.8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" fillcolor="#edf4fd" stroked="f" strokeweight="1pt">
                <v:textbox inset=",7.2pt">
                  <w:txbxContent>
                    <w:p w14:paraId="2456A11F" w14:textId="45673C05" w:rsidR="000A28D5" w:rsidRPr="000A28D5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20" w:line="240" w:lineRule="auto"/>
                        <w:ind w:left="270" w:hanging="27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>Punto di forza uno</w:t>
                      </w:r>
                      <w:r w:rsidR="002B24F1" w:rsidRPr="002B24F1">
                        <w:rPr>
                          <w:color w:val="595959" w:themeColor="text1" w:themeTint="A6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41AA5C" wp14:editId="548107E7">
                <wp:simplePos x="0" y="0"/>
                <wp:positionH relativeFrom="column">
                  <wp:posOffset>1905</wp:posOffset>
                </wp:positionH>
                <wp:positionV relativeFrom="paragraph">
                  <wp:posOffset>5814060</wp:posOffset>
                </wp:positionV>
                <wp:extent cx="2194560" cy="365760"/>
                <wp:effectExtent l="0" t="0" r="2540" b="254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ABAAAC" w14:textId="48D1F033" w:rsidR="00926D72" w:rsidRPr="00926D72" w:rsidRDefault="00926D72" w:rsidP="00926D72">
                            <w:pPr>
                              <w:jc w:val="right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1AA5C" id="Text Box 28" o:spid="_x0000_s1034" style="position:absolute;margin-left:.15pt;margin-top:457.8pt;width:172.8pt;height:28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" adj="-11796480,,5400" path="m1815465,r379095,l2194560,365760,,365760,1815465,xe" fillcolor="#1f3763 [1604]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49ABAAAC" w14:textId="48D1F033" w:rsidR="00926D72" w:rsidRPr="00926D72" w:rsidRDefault="00926D72" w:rsidP="00926D72">
                      <w:pPr>
                        <w:jc w:val="right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6761001" wp14:editId="0FF210F4">
                <wp:simplePos x="0" y="0"/>
                <wp:positionH relativeFrom="column">
                  <wp:posOffset>2366010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F4B539" w14:textId="0AB18842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61001" id="Text Box 29" o:spid="_x0000_s1035" style="position:absolute;margin-left:186.3pt;margin-top:458.35pt;width:172.8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" adj="-11796480,,5400" path="m1815465,r379095,l2194560,365760,,365760,1815465,xe" fillcolor="#bf8f00 [2407]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67F4B539" w14:textId="0AB18842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W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CA3A2A" wp14:editId="58B41763">
                <wp:simplePos x="0" y="0"/>
                <wp:positionH relativeFrom="column">
                  <wp:posOffset>4716145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DA79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D51330" w14:textId="212D2131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A3A2A" id="Text Box 30" o:spid="_x0000_s1036" style="position:absolute;margin-left:371.35pt;margin-top:458.35pt;width:172.8pt;height:28.8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" adj="-11796480,,5400" path="m1815465,r379095,l2194560,365760,,365760,1815465,xe" fillcolor="#0da792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2CD51330" w14:textId="212D2131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2A0AB5D" wp14:editId="1986854A">
                <wp:simplePos x="0" y="0"/>
                <wp:positionH relativeFrom="column">
                  <wp:posOffset>7072630</wp:posOffset>
                </wp:positionH>
                <wp:positionV relativeFrom="paragraph">
                  <wp:posOffset>5815965</wp:posOffset>
                </wp:positionV>
                <wp:extent cx="2194560" cy="365760"/>
                <wp:effectExtent l="0" t="0" r="2540" b="254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1606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E5CD97" w14:textId="738A31C0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0AB5D" id="Text Box 31" o:spid="_x0000_s1037" style="position:absolute;margin-left:556.9pt;margin-top:457.95pt;width:172.8pt;height:28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" adj="-11796480,,5400" path="m1815465,r379095,l2194560,365760,,365760,1815465,xe" fillcolor="#716061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23E5CD97" w14:textId="738A31C0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75910805" wp14:editId="656802A3">
                <wp:simplePos x="0" y="0"/>
                <wp:positionH relativeFrom="column">
                  <wp:posOffset>-1270</wp:posOffset>
                </wp:positionH>
                <wp:positionV relativeFrom="paragraph">
                  <wp:posOffset>6334125</wp:posOffset>
                </wp:positionV>
                <wp:extent cx="2194560" cy="0"/>
                <wp:effectExtent l="25400" t="25400" r="27940" b="3810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chemeClr val="accent1">
                              <a:lumMod val="50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44EA14" id="Straight Connector 32" o:spid="_x0000_s1026" style="position:absolute;left:0;text-align:left;z-index:-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498.75pt" to="172.7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" strokecolor="#1f3763 [1604]" strokeweight="5pt">
                <v:stroke dashstyle="1 1" joinstyle="miter" endcap="round"/>
              </v:lin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ED8C362" wp14:editId="623A21CC">
                <wp:simplePos x="0" y="0"/>
                <wp:positionH relativeFrom="column">
                  <wp:posOffset>7070725</wp:posOffset>
                </wp:positionH>
                <wp:positionV relativeFrom="paragraph">
                  <wp:posOffset>6336030</wp:posOffset>
                </wp:positionV>
                <wp:extent cx="2194560" cy="0"/>
                <wp:effectExtent l="25400" t="25400" r="27940" b="3810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71606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9B456" id="Straight Connector 39" o:spid="_x0000_s1026" style="position:absolute;left:0;text-align:lef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6.75pt,498.9pt" to="729.55pt,49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" strokecolor="#716061" strokeweight="5pt">
                <v:stroke dashstyle="1 1" joinstyle="miter" endcap="round"/>
              </v:lin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45CE289D" wp14:editId="6B2F6F3D">
                <wp:simplePos x="0" y="0"/>
                <wp:positionH relativeFrom="column">
                  <wp:posOffset>4714875</wp:posOffset>
                </wp:positionH>
                <wp:positionV relativeFrom="paragraph">
                  <wp:posOffset>6337935</wp:posOffset>
                </wp:positionV>
                <wp:extent cx="2194560" cy="0"/>
                <wp:effectExtent l="25400" t="25400" r="27940" b="3810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0DA792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01DEF4" id="Straight Connector 38" o:spid="_x0000_s1026" style="position:absolute;left:0;text-align:left;z-index:-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1.25pt,499.05pt" to="544.05pt,49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" strokecolor="#0da792" strokeweight="5pt">
                <v:stroke dashstyle="1 1" joinstyle="miter" endcap="round"/>
              </v:lin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5C0B352F" wp14:editId="52C9E021">
                <wp:simplePos x="0" y="0"/>
                <wp:positionH relativeFrom="column">
                  <wp:posOffset>2358390</wp:posOffset>
                </wp:positionH>
                <wp:positionV relativeFrom="paragraph">
                  <wp:posOffset>6334270</wp:posOffset>
                </wp:positionV>
                <wp:extent cx="2194560" cy="0"/>
                <wp:effectExtent l="25400" t="25400" r="27940" b="3810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chemeClr val="accent4">
                              <a:lumMod val="75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E21C80" id="Straight Connector 33" o:spid="_x0000_s1026" style="position:absolute;left:0;text-align:lef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5.7pt,498.75pt" to="358.5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" strokecolor="#bf8f00 [2407]" strokeweight="5pt">
                <v:stroke dashstyle="1 1" joinstyle="miter" endcap="round"/>
              </v:line>
            </w:pict>
          </mc:Fallback>
        </mc:AlternateContent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3840" behindDoc="0" locked="0" layoutInCell="1" allowOverlap="1" wp14:anchorId="41B2202D" wp14:editId="7171311E">
            <wp:simplePos x="0" y="0"/>
            <wp:positionH relativeFrom="column">
              <wp:posOffset>4030345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19" name="Graphic 19" descr="Badge Un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Badge Unfollow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4864" behindDoc="0" locked="0" layoutInCell="1" allowOverlap="1" wp14:anchorId="50D5B441" wp14:editId="1E7640DD">
            <wp:simplePos x="0" y="0"/>
            <wp:positionH relativeFrom="column">
              <wp:posOffset>8757920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20" name="Graphic 20" descr="Badge Un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Badge Unfollow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1792" behindDoc="0" locked="0" layoutInCell="1" allowOverlap="1" wp14:anchorId="0BC1304F" wp14:editId="51CB64BB">
            <wp:simplePos x="0" y="0"/>
            <wp:positionH relativeFrom="column">
              <wp:posOffset>6396355</wp:posOffset>
            </wp:positionH>
            <wp:positionV relativeFrom="paragraph">
              <wp:posOffset>710565</wp:posOffset>
            </wp:positionV>
            <wp:extent cx="457200" cy="457200"/>
            <wp:effectExtent l="0" t="0" r="0" b="0"/>
            <wp:wrapNone/>
            <wp:docPr id="18" name="Graphic 18" descr="Badge 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Badge Follow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9744" behindDoc="0" locked="0" layoutInCell="1" allowOverlap="1" wp14:anchorId="4C63E13F" wp14:editId="736C1B91">
            <wp:simplePos x="0" y="0"/>
            <wp:positionH relativeFrom="column">
              <wp:posOffset>1660525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17" name="Graphic 17" descr="Badge 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Badge Follow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E9819DD" wp14:editId="4EBF82E8">
                <wp:simplePos x="0" y="0"/>
                <wp:positionH relativeFrom="column">
                  <wp:posOffset>-796</wp:posOffset>
                </wp:positionH>
                <wp:positionV relativeFrom="paragraph">
                  <wp:posOffset>43959</wp:posOffset>
                </wp:positionV>
                <wp:extent cx="2194560" cy="1203767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14245" w14:textId="5F0F8507" w:rsidR="00833088" w:rsidRPr="004C345F" w:rsidRDefault="00833088" w:rsidP="004C345F">
                            <w:pPr>
                              <w:spacing w:after="0" w:line="240" w:lineRule="auto"/>
                              <w:ind w:rightChars="-22" w:right="-44"/>
                              <w:rPr>
                                <w:spacing w:val="-4"/>
                                <w:sz w:val="42"/>
                                <w:szCs w:val="42"/>
                              </w:rPr>
                            </w:pPr>
                            <w:r w:rsidRPr="004C345F">
                              <w:rPr>
                                <w:spacing w:val="-4"/>
                                <w:sz w:val="42"/>
                              </w:rPr>
                              <w:t>PUNTI DI FORZ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3600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9819DD" id="Rectangle 1" o:spid="_x0000_s1038" style="position:absolute;margin-left:-.05pt;margin-top:3.45pt;width:172.8pt;height:94.8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" fillcolor="#1f3763 [1604]" stroked="f" strokeweight="1pt">
                <v:textbox inset="10.8pt,1mm">
                  <w:txbxContent>
                    <w:p w14:paraId="04314245" w14:textId="5F0F8507" w:rsidR="00833088" w:rsidRPr="004C345F" w:rsidRDefault="00833088" w:rsidP="004C345F">
                      <w:pPr>
                        <w:spacing w:after="0" w:line="240" w:lineRule="auto"/>
                        <w:ind w:rightChars="-22" w:right="-44"/>
                        <w:rPr>
                          <w:spacing w:val="-4"/>
                          <w:sz w:val="42"/>
                          <w:szCs w:val="42"/>
                        </w:rPr>
                      </w:pPr>
                      <w:r w:rsidRPr="004C345F">
                        <w:rPr>
                          <w:spacing w:val="-4"/>
                          <w:sz w:val="42"/>
                        </w:rPr>
                        <w:t>PUNTI DI FORZA</w:t>
                      </w: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1B5DCE" wp14:editId="42934A26">
                <wp:simplePos x="0" y="0"/>
                <wp:positionH relativeFrom="column">
                  <wp:posOffset>2360440</wp:posOffset>
                </wp:positionH>
                <wp:positionV relativeFrom="paragraph">
                  <wp:posOffset>43959</wp:posOffset>
                </wp:positionV>
                <wp:extent cx="2194560" cy="1203767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064514" w14:textId="78ECED00" w:rsidR="00833088" w:rsidRPr="00833088" w:rsidRDefault="00833088" w:rsidP="006B2464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PUNTI DEBO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3600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1B5DCE" id="Rectangle 2" o:spid="_x0000_s1039" style="position:absolute;margin-left:185.85pt;margin-top:3.45pt;width:172.8pt;height:94.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" fillcolor="#bf8f00 [2407]" stroked="f" strokeweight="1pt">
                <v:textbox inset=",1mm">
                  <w:txbxContent>
                    <w:p w14:paraId="23064514" w14:textId="78ECED00" w:rsidR="00833088" w:rsidRPr="00833088" w:rsidRDefault="00833088" w:rsidP="006B2464">
                      <w:pPr>
                        <w:spacing w:after="0" w:line="240" w:lineRule="auto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PUNTI DEBOLI</w:t>
                      </w: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E954B76" wp14:editId="6ADF43B5">
                <wp:simplePos x="0" y="0"/>
                <wp:positionH relativeFrom="column">
                  <wp:posOffset>4721225</wp:posOffset>
                </wp:positionH>
                <wp:positionV relativeFrom="paragraph">
                  <wp:posOffset>43815</wp:posOffset>
                </wp:positionV>
                <wp:extent cx="2194560" cy="1203767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rgbClr val="0DA7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253BB1" w14:textId="253C8CE7" w:rsidR="00833088" w:rsidRPr="00833088" w:rsidRDefault="00833088" w:rsidP="006B2464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OPPORTUNIT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18872" tIns="3600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54B76" id="Rectangle 4" o:spid="_x0000_s1040" style="position:absolute;margin-left:371.75pt;margin-top:3.45pt;width:172.8pt;height:94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" fillcolor="#0da792" stroked="f" strokeweight="1pt">
                <v:textbox inset="9.36pt,1mm">
                  <w:txbxContent>
                    <w:p w14:paraId="14253BB1" w14:textId="253C8CE7" w:rsidR="00833088" w:rsidRPr="00833088" w:rsidRDefault="00833088" w:rsidP="006B2464">
                      <w:pPr>
                        <w:spacing w:after="0" w:line="240" w:lineRule="auto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OPPORTUNITÀ</w:t>
                      </w: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1FCEEC5" wp14:editId="23BD793F">
                <wp:simplePos x="0" y="0"/>
                <wp:positionH relativeFrom="column">
                  <wp:posOffset>7070725</wp:posOffset>
                </wp:positionH>
                <wp:positionV relativeFrom="paragraph">
                  <wp:posOffset>43815</wp:posOffset>
                </wp:positionV>
                <wp:extent cx="2194560" cy="1203767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rgbClr val="71606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A19F" w14:textId="6EDE1250" w:rsidR="00833088" w:rsidRPr="00833088" w:rsidRDefault="00833088" w:rsidP="006B2464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MINAC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3600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FCEEC5" id="Rectangle 5" o:spid="_x0000_s1041" style="position:absolute;margin-left:556.75pt;margin-top:3.45pt;width:172.8pt;height:94.8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" fillcolor="#716061" stroked="f" strokeweight="1pt">
                <v:textbox inset="10.8pt,1mm">
                  <w:txbxContent>
                    <w:p w14:paraId="1E90A19F" w14:textId="6EDE1250" w:rsidR="00833088" w:rsidRPr="00833088" w:rsidRDefault="00833088" w:rsidP="006B2464">
                      <w:pPr>
                        <w:spacing w:after="0" w:line="240" w:lineRule="auto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MINACCE</w:t>
                      </w:r>
                    </w:p>
                  </w:txbxContent>
                </v:textbox>
              </v:rect>
            </w:pict>
          </mc:Fallback>
        </mc:AlternateContent>
      </w: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5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4891C" w14:textId="77777777" w:rsidR="00BF2A10" w:rsidRDefault="00BF2A10" w:rsidP="00480F66">
      <w:pPr>
        <w:spacing w:after="0" w:line="240" w:lineRule="auto"/>
      </w:pPr>
      <w:r>
        <w:separator/>
      </w:r>
    </w:p>
  </w:endnote>
  <w:endnote w:type="continuationSeparator" w:id="0">
    <w:p w14:paraId="69FAC1AF" w14:textId="77777777" w:rsidR="00BF2A10" w:rsidRDefault="00BF2A1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EFE02" w14:textId="77777777" w:rsidR="00BF2A10" w:rsidRDefault="00BF2A10" w:rsidP="00480F66">
      <w:pPr>
        <w:spacing w:after="0" w:line="240" w:lineRule="auto"/>
      </w:pPr>
      <w:r>
        <w:separator/>
      </w:r>
    </w:p>
  </w:footnote>
  <w:footnote w:type="continuationSeparator" w:id="0">
    <w:p w14:paraId="6170AF84" w14:textId="77777777" w:rsidR="00BF2A10" w:rsidRDefault="00BF2A1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2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1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2D22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24F1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C345F"/>
    <w:rsid w:val="004D077A"/>
    <w:rsid w:val="004D53C9"/>
    <w:rsid w:val="005076B8"/>
    <w:rsid w:val="00517CA8"/>
    <w:rsid w:val="005367EA"/>
    <w:rsid w:val="00537789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854DE"/>
    <w:rsid w:val="00692B21"/>
    <w:rsid w:val="006A0235"/>
    <w:rsid w:val="006A03AD"/>
    <w:rsid w:val="006B00FC"/>
    <w:rsid w:val="006B2464"/>
    <w:rsid w:val="006B74C2"/>
    <w:rsid w:val="006C5F2C"/>
    <w:rsid w:val="006C6E43"/>
    <w:rsid w:val="006E04C2"/>
    <w:rsid w:val="006F759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978F2"/>
    <w:rsid w:val="007C2D33"/>
    <w:rsid w:val="007C2D34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16FC"/>
    <w:rsid w:val="00815741"/>
    <w:rsid w:val="00822903"/>
    <w:rsid w:val="00826077"/>
    <w:rsid w:val="008268E2"/>
    <w:rsid w:val="00833088"/>
    <w:rsid w:val="00865101"/>
    <w:rsid w:val="008654EC"/>
    <w:rsid w:val="00866D24"/>
    <w:rsid w:val="00870E2C"/>
    <w:rsid w:val="008752AF"/>
    <w:rsid w:val="00886DDF"/>
    <w:rsid w:val="0089094F"/>
    <w:rsid w:val="0089235E"/>
    <w:rsid w:val="00892F72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1541A"/>
    <w:rsid w:val="0092117C"/>
    <w:rsid w:val="0092169A"/>
    <w:rsid w:val="00926D72"/>
    <w:rsid w:val="00942AA1"/>
    <w:rsid w:val="00947186"/>
    <w:rsid w:val="00955D6F"/>
    <w:rsid w:val="00962F3A"/>
    <w:rsid w:val="00964504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95618"/>
    <w:rsid w:val="00BA0391"/>
    <w:rsid w:val="00BC4FB8"/>
    <w:rsid w:val="00BE044A"/>
    <w:rsid w:val="00BE210B"/>
    <w:rsid w:val="00BF08D2"/>
    <w:rsid w:val="00BF2A10"/>
    <w:rsid w:val="00C06EC0"/>
    <w:rsid w:val="00C22A9A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2AD1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3BC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138"/>
    <w:rsid w:val="00E8459A"/>
    <w:rsid w:val="00EB0564"/>
    <w:rsid w:val="00EB5118"/>
    <w:rsid w:val="00ED138B"/>
    <w:rsid w:val="00ED5E43"/>
    <w:rsid w:val="00EE44AA"/>
    <w:rsid w:val="00F02752"/>
    <w:rsid w:val="00F12F4E"/>
    <w:rsid w:val="00F21222"/>
    <w:rsid w:val="00F303EB"/>
    <w:rsid w:val="00F31A79"/>
    <w:rsid w:val="00F4066E"/>
    <w:rsid w:val="00F46CF3"/>
    <w:rsid w:val="00F7366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70&amp;utm_language=IT&amp;utm_source=template-word&amp;utm_medium=content&amp;utm_campaign=ic-Career+Change+SWOT+Analysis-word-37770-it&amp;lpa=ic+Career+Change+SWOT+Analysis+word+37770+it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99</Words>
  <Characters>56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3</cp:revision>
  <cp:lastPrinted>2019-01-22T01:48:00Z</cp:lastPrinted>
  <dcterms:created xsi:type="dcterms:W3CDTF">2022-12-17T23:54:00Z</dcterms:created>
  <dcterms:modified xsi:type="dcterms:W3CDTF">2023-12-06T15:30:00Z</dcterms:modified>
</cp:coreProperties>
</file>